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f134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9e8b45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c106b7d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48fb069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13:24:43Z</dcterms:created>
  <dcterms:modified xsi:type="dcterms:W3CDTF">2022-01-18T13:24:43Z</dcterms:modified>
</cp:coreProperties>
</file>